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AF94F0D" w14:textId="77777777" w:rsidTr="00906BD8">
        <w:tc>
          <w:tcPr>
            <w:tcW w:w="5080" w:type="dxa"/>
          </w:tcPr>
          <w:p w14:paraId="78EF4BDE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3B273171" wp14:editId="69A09BBB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0F3E7ACA" w14:textId="77777777" w:rsidR="009F2732" w:rsidRDefault="009F2732" w:rsidP="009F2732">
            <w:pPr>
              <w:jc w:val="right"/>
            </w:pPr>
          </w:p>
        </w:tc>
      </w:tr>
    </w:tbl>
    <w:p w14:paraId="795AA459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6B92DD11" w14:textId="77777777" w:rsidTr="00A93018">
        <w:tc>
          <w:tcPr>
            <w:tcW w:w="10031" w:type="dxa"/>
          </w:tcPr>
          <w:p w14:paraId="255FE9A3" w14:textId="77777777" w:rsidR="00A11E44" w:rsidRPr="009F2732" w:rsidRDefault="001421ED" w:rsidP="00885561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bookmarkStart w:id="0" w:name="_GoBack"/>
            <w:bookmarkEnd w:id="0"/>
            <w:r w:rsidR="00D50138">
              <w:rPr>
                <w:rFonts w:ascii="Century Gothic" w:hAnsi="Century Gothic" w:cs="Arial"/>
                <w:b/>
                <w:sz w:val="28"/>
              </w:rPr>
              <w:t>Citizenship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14:paraId="7C37C09F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5C67DF23" w14:textId="77777777" w:rsidTr="00F677D3">
        <w:tc>
          <w:tcPr>
            <w:tcW w:w="10031" w:type="dxa"/>
            <w:shd w:val="clear" w:color="auto" w:fill="auto"/>
            <w:vAlign w:val="center"/>
          </w:tcPr>
          <w:p w14:paraId="01E57FE3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17E819FC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3E39A1FA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73B5652C" w14:textId="77777777" w:rsidTr="00F677D3">
        <w:tc>
          <w:tcPr>
            <w:tcW w:w="2547" w:type="dxa"/>
          </w:tcPr>
          <w:p w14:paraId="4407CDF6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A751D8C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79FB7320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3E7C88CA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4A987217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555DCBD9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0A622877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72B70E88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10F74D3C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FE31D04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A5AC13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6B2A98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0F1E7E6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1D59FB1B" w14:textId="77777777" w:rsidTr="00A93018">
        <w:tc>
          <w:tcPr>
            <w:tcW w:w="709" w:type="dxa"/>
            <w:shd w:val="clear" w:color="auto" w:fill="auto"/>
          </w:tcPr>
          <w:p w14:paraId="66DCEAC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426F92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632385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FA8719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2C1B9896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39B97268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1A66D7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765E5E7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2002FD92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7E63D691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DC69DC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7A0EAE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35FD46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537AADB" w14:textId="77777777" w:rsidTr="00A93018">
        <w:tc>
          <w:tcPr>
            <w:tcW w:w="709" w:type="dxa"/>
            <w:shd w:val="clear" w:color="auto" w:fill="auto"/>
          </w:tcPr>
          <w:p w14:paraId="572B7B8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A2DBD0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7B9CC7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DE52AD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AA97B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A8AEDC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ED0716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D9CAB7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1E6B66C7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195292A6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0FD0A02E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519DCF30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2E225368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75E696FE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2A3B82C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815443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2E7D59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2F9DE3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06CFC9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C5F65C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2D0A6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99E33D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43A24EAD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041ABBB0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4B128C0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B7528C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8AA9B7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CB4B53D" w14:textId="77777777" w:rsidTr="00A93018">
        <w:tc>
          <w:tcPr>
            <w:tcW w:w="709" w:type="dxa"/>
            <w:shd w:val="clear" w:color="auto" w:fill="auto"/>
          </w:tcPr>
          <w:p w14:paraId="109EFCC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E54D7E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7EAAE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12D987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D3ED49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E6D6F2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74E1904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A226C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5B7664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7DA8AC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60AD2D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7847D7D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77318EA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433B8F0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5EEB46C7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03071976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42687D3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3D97728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7612937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41AF386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7A14C0D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093682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B316C1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20B5C1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8D95DC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5EFCA0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B264F7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7C4610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43CA962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DF03C1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43E7FA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7B99B122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8BD0452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522D6C9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3ABFE2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6842E0F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4567A469" w14:textId="77777777" w:rsidTr="007948AE">
        <w:tc>
          <w:tcPr>
            <w:tcW w:w="709" w:type="dxa"/>
            <w:shd w:val="clear" w:color="auto" w:fill="auto"/>
          </w:tcPr>
          <w:p w14:paraId="365BBE8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8A8AA0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990248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9D692F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7D180B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B44155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F4A10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CD22FE8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684B12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B8BC3E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BE8813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11B1E935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714C6201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1A58B2B5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14:paraId="57CC846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5C0105B0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2E4424B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0740D939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5DDA0C4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1164F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FFA41D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EBC80D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0A87B2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A88301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5AB09A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D9D27C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10CB3C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F5A6829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A5AB89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341B3526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12D2C6F4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DB3E11" w14:textId="77777777" w:rsidR="004F3BAC" w:rsidRDefault="004F3BAC" w:rsidP="00C061F3">
      <w:pPr>
        <w:spacing w:after="0" w:line="240" w:lineRule="auto"/>
      </w:pPr>
      <w:r>
        <w:separator/>
      </w:r>
    </w:p>
  </w:endnote>
  <w:endnote w:type="continuationSeparator" w:id="0">
    <w:p w14:paraId="66A6CE17" w14:textId="77777777" w:rsidR="004F3BAC" w:rsidRDefault="004F3BAC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93BB64" w14:textId="77777777" w:rsidR="004F3BAC" w:rsidRDefault="004F3BAC" w:rsidP="00C061F3">
      <w:pPr>
        <w:spacing w:after="0" w:line="240" w:lineRule="auto"/>
      </w:pPr>
      <w:r>
        <w:separator/>
      </w:r>
    </w:p>
  </w:footnote>
  <w:footnote w:type="continuationSeparator" w:id="0">
    <w:p w14:paraId="5D42436D" w14:textId="77777777" w:rsidR="004F3BAC" w:rsidRDefault="004F3BAC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421ED"/>
    <w:rsid w:val="004338D4"/>
    <w:rsid w:val="004F3BAC"/>
    <w:rsid w:val="005F06F2"/>
    <w:rsid w:val="00716F51"/>
    <w:rsid w:val="00885561"/>
    <w:rsid w:val="00906BD8"/>
    <w:rsid w:val="009F2732"/>
    <w:rsid w:val="00A11E44"/>
    <w:rsid w:val="00A93018"/>
    <w:rsid w:val="00B63C2B"/>
    <w:rsid w:val="00BD72CA"/>
    <w:rsid w:val="00C061F3"/>
    <w:rsid w:val="00C35285"/>
    <w:rsid w:val="00D50138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37C1D"/>
  <w15:docId w15:val="{E6FFAEF7-1F96-4F10-8222-5AB8DF71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  <w:style w:type="paragraph" w:styleId="DocumentMap">
    <w:name w:val="Document Map"/>
    <w:basedOn w:val="Normal"/>
    <w:link w:val="DocumentMapChar"/>
    <w:uiPriority w:val="99"/>
    <w:semiHidden/>
    <w:unhideWhenUsed/>
    <w:rsid w:val="00D501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13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4</Words>
  <Characters>2021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topher Stokes</cp:lastModifiedBy>
  <cp:revision>2</cp:revision>
  <cp:lastPrinted>2016-10-03T10:06:00Z</cp:lastPrinted>
  <dcterms:created xsi:type="dcterms:W3CDTF">2017-02-26T20:54:00Z</dcterms:created>
  <dcterms:modified xsi:type="dcterms:W3CDTF">2017-02-26T20:54:00Z</dcterms:modified>
</cp:coreProperties>
</file>